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Nepal</w:t>
      </w:r>
      <w:r>
        <w:t xml:space="preserve"> </w:t>
      </w:r>
      <w:r>
        <w:t xml:space="preserve">Kathmandu</w:t>
      </w:r>
    </w:p>
    <w:bookmarkStart w:id="20" w:name="Xcf590cabaf36f4204c69eb013198c6e615f3cac"/>
    <w:p>
      <w:pPr>
        <w:pStyle w:val="Heading1"/>
      </w:pPr>
      <w:r>
        <w:t xml:space="preserve">Cover Letter for Lawyer Position in Nepal Kathmandu</w:t>
      </w:r>
    </w:p>
    <w:p>
      <w:pPr>
        <w:pStyle w:val="FirstParagraph"/>
      </w:pPr>
      <w:r>
        <w:rPr>
          <w:bCs/>
          <w:b/>
        </w:rPr>
        <w:t xml:space="preserve">Dear [Recipient's Name],</w:t>
      </w:r>
    </w:p>
    <w:p>
      <w:pPr>
        <w:pStyle w:val="BodyText"/>
      </w:pPr>
      <w:r>
        <w:t xml:space="preserve">I am writing to express my enthusiastic interest in the lawyer position at [Law Firm/Institution Name] in Nepal Kathmandu. As a dedicated legal professional with a strong background in Nepalese law and a deep commitment to justice, I believe my qualifications and passion align perfectly with the values of your organization. This Cover Letter outlines my professional journey, expertise as a lawyer in Nepal Kathmandu, and why I am eager to contribute to your team.</w:t>
      </w:r>
    </w:p>
    <w:p>
      <w:pPr>
        <w:pStyle w:val="BodyText"/>
      </w:pPr>
      <w:r>
        <w:t xml:space="preserve">Having practiced law for over [X years] in Nepal Kathmandu, I have developed a comprehensive understanding of the legal landscape in this vibrant city. Nepal Kathmandu is not just a location but a dynamic hub where tradition meets modernity, and its legal challenges reflect this unique cultural and social fabric. My work as a lawyer has focused on areas such as [mention specific practice areas: e.g., corporate law, human rights, dispute resolution], which are critical to addressing the evolving needs of clients in Nepal Kathmandu. This experience has equipped me with the skills to navigate complex legal issues while upholding the principles of fairness and integrity that define the legal profession.</w:t>
      </w:r>
    </w:p>
    <w:p>
      <w:pPr>
        <w:pStyle w:val="BodyText"/>
      </w:pPr>
      <w:r>
        <w:t xml:space="preserve">My professional journey began during my studies at [University Name] in Nepal, where I graduated with a degree in Law. However, it was during my time practicing in Nepal Kathmandu that I truly honed my abilities. The city's diverse population and the interplay of local customs with national laws have taught me to approach each case with sensitivity and precision. Whether advising clients on property rights, representing them in court, or drafting legal documents, I have always prioritized clear communication and ethical responsibility. In Nepal Kathmandu, where access to justice is a pressing concern, I have made it my mission to ensure that every individual receives the legal support they deserve.</w:t>
      </w:r>
    </w:p>
    <w:p>
      <w:pPr>
        <w:pStyle w:val="BodyText"/>
      </w:pPr>
      <w:r>
        <w:t xml:space="preserve">As a lawyer in Nepal Kathmandu, I have also been actively involved in community initiatives aimed at promoting legal literacy. This includes organizing workshops and seminars on topics such as consumer rights, labor laws, and gender equality. These efforts have not only strengthened my ability to connect with clients but also reinforced my belief that the role of a lawyer extends beyond courtroom advocacy. In Nepal Kathmandu, where many people face systemic barriers to legal resources, I have sought to bridge this gap by offering pro bono services and collaborating with local NGOs. This commitment to public service is a cornerstone of my professional identity.</w:t>
      </w:r>
    </w:p>
    <w:p>
      <w:pPr>
        <w:pStyle w:val="BodyText"/>
      </w:pPr>
      <w:r>
        <w:t xml:space="preserve">What sets me apart as a lawyer in Nepal Kathmandu is my ability to combine technical expertise with cultural awareness. The legal system in Nepal, while evolving, is deeply influenced by the country's social norms and historical context. My understanding of these nuances enables me to provide tailored solutions that resonate with clients’ unique circumstances. For instance, when handling cases involving family law or land disputes, I draw on my knowledge of local customs and traditions to ensure that legal strategies are both effective and respectful of cultural sensitivities. This approach has earned me the trust of clients and colleagues alike in Nepal Kathmandu.</w:t>
      </w:r>
    </w:p>
    <w:p>
      <w:pPr>
        <w:pStyle w:val="BodyText"/>
      </w:pPr>
      <w:r>
        <w:t xml:space="preserve">My experience as a lawyer in Nepal Kathmandu has also exposed me to the challenges of navigating a rapidly changing legal environment. The increasing demand for digital solutions, such as e-filing systems and virtual court proceedings, has required me to adapt my skills and embrace technological advancements. I have taken the initiative to stay updated on these developments through continuous learning and professional development courses. This adaptability is crucial in a city like Nepal Kathmandu, where the legal sector must balance tradition with innovation to meet modern demands.</w:t>
      </w:r>
    </w:p>
    <w:p>
      <w:pPr>
        <w:pStyle w:val="BodyText"/>
      </w:pPr>
      <w:r>
        <w:t xml:space="preserve">In addition to my legal practice, I have contributed to the growth of Nepal Kathmandu’s legal community by mentoring young law students and recent graduates. I believe that fostering the next generation of lawyers is essential for the long-term strength of the profession. Through mentorship, I have shared insights on courtroom strategies, ethical considerations, and the importance of client-centered advocacy. This experience has further deepened my understanding of the role a lawyer plays in shaping a fair and equitable society.</w:t>
      </w:r>
    </w:p>
    <w:p>
      <w:pPr>
        <w:pStyle w:val="BodyText"/>
      </w:pPr>
      <w:r>
        <w:t xml:space="preserve">I am particularly drawn to [Law Firm/Institution Name] because of your reputation for excellence and your dedication to serving clients in Nepal Kathmandu. Your firm’s focus on [mention specific values or projects: e.g., corporate governance, human rights advocacy, or community outreach] resonates with my own professional goals. I am confident that my background in [specific areas of law], coupled with my commitment to the legal community in Nepal Kathmandu, would allow me to make a meaningful contribution to your team.</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convenience. I look forward to the possibility of working with you in Nepal Kathmandu and contributing to a future where justice is accessible to al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Nepal Kathmandu</dc:title>
  <dc:creator/>
  <dc:language>en</dc:language>
  <cp:keywords/>
  <dcterms:created xsi:type="dcterms:W3CDTF">2026-07-21T14:50:16Z</dcterms:created>
  <dcterms:modified xsi:type="dcterms:W3CDTF">2026-07-21T14:50:16Z</dcterms:modified>
</cp:coreProperties>
</file>

<file path=docProps/custom.xml><?xml version="1.0" encoding="utf-8"?>
<Properties xmlns="http://schemas.openxmlformats.org/officeDocument/2006/custom-properties" xmlns:vt="http://schemas.openxmlformats.org/officeDocument/2006/docPropsVTypes"/>
</file>